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  <w:bookmarkStart w:id="1" w:name="_GoBack"/>
      <w:bookmarkEnd w:id="1"/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41309E84" w:rsidR="00610CD6" w:rsidRDefault="00FD262E" w:rsidP="0099683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4B96D0F1" w:rsidR="00610CD6" w:rsidRDefault="00FD262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agnificent magician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05910D92" w:rsidR="00610CD6" w:rsidRPr="00996837" w:rsidRDefault="00996837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lang w:val="en-US"/>
              </w:rPr>
              <w:t>Serhi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Sosnytsky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5FAC1F" w:rsidR="00610CD6" w:rsidRPr="00996837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r>
              <w:rPr>
                <w:rFonts w:ascii="Calibri" w:eastAsia="Calibri" w:hAnsi="Calibri" w:cs="Calibri"/>
              </w:rPr>
              <w:t>2001321097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54473B0" w:rsidR="00610CD6" w:rsidRDefault="00183543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 w:rsidRPr="00183543">
              <w:rPr>
                <w:rFonts w:ascii="Calibri" w:eastAsia="Calibri" w:hAnsi="Calibri" w:cs="Calibri"/>
              </w:rPr>
              <w:t>Mykhailo</w:t>
            </w:r>
            <w:proofErr w:type="spellEnd"/>
            <w:r w:rsidRPr="00183543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183543">
              <w:rPr>
                <w:rFonts w:ascii="Calibri" w:eastAsia="Calibri" w:hAnsi="Calibri" w:cs="Calibri"/>
              </w:rPr>
              <w:t>Niedielkov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D878CD5" w:rsidR="00610CD6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2001321095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83543"/>
    <w:rsid w:val="00610CD6"/>
    <w:rsid w:val="006751DC"/>
    <w:rsid w:val="00996837"/>
    <w:rsid w:val="00FD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0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ael</cp:lastModifiedBy>
  <cp:revision>5</cp:revision>
  <dcterms:created xsi:type="dcterms:W3CDTF">2020-10-01T08:06:00Z</dcterms:created>
  <dcterms:modified xsi:type="dcterms:W3CDTF">2023-12-11T10:50:00Z</dcterms:modified>
</cp:coreProperties>
</file>